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303518" w14:textId="666FC68B" w:rsidR="00CB5C8D" w:rsidRPr="004E17F7" w:rsidRDefault="00CB5C8D" w:rsidP="002A0924">
      <w:pPr>
        <w:rPr>
          <w:lang w:val="en"/>
        </w:rPr>
      </w:pPr>
      <w:r>
        <w:rPr>
          <w:b/>
          <w:u w:val="single"/>
          <w:lang w:val="en"/>
        </w:rPr>
        <w:t>PARTITION WALLS CABRI 905 room-high with invisible fastening</w:t>
      </w:r>
      <w:r>
        <w:rPr>
          <w:b/>
          <w:u w:val="single"/>
          <w:lang w:val="en"/>
        </w:rPr>
        <w:br/>
      </w:r>
      <w:r w:rsidRPr="00D53CEA">
        <w:rPr>
          <w:lang w:val="en"/>
        </w:rPr>
        <w:br/>
      </w:r>
      <w:r>
        <w:rPr>
          <w:lang w:val="en"/>
        </w:rPr>
        <w:t xml:space="preserve">fittings outside using invisible point fastening. </w:t>
      </w:r>
      <w:r>
        <w:rPr>
          <w:lang w:val="en"/>
        </w:rPr>
        <w:br/>
      </w:r>
      <w:r>
        <w:rPr>
          <w:lang w:val="en"/>
        </w:rPr>
        <w:br/>
        <w:t>Doors, forehead and side walls made of Cabrillant composite safety</w:t>
      </w:r>
      <w:r>
        <w:rPr>
          <w:lang w:val="en"/>
        </w:rPr>
        <w:br/>
        <w:t>glass 15 mm CSG made of 8 + 6 mm float extra-white single-pane</w:t>
      </w:r>
      <w:r>
        <w:rPr>
          <w:lang w:val="en"/>
        </w:rPr>
        <w:br/>
        <w:t>safety glass (ESG) according to EN 12150-2.</w:t>
      </w:r>
    </w:p>
    <w:p w14:paraId="5E719270" w14:textId="6B5D35C7" w:rsidR="00CB5C8D" w:rsidRDefault="00CB5C8D" w:rsidP="002A0924">
      <w:r>
        <w:rPr>
          <w:lang w:val="en"/>
        </w:rPr>
        <w:t xml:space="preserve">Both glasses are </w:t>
      </w:r>
      <w:proofErr w:type="spellStart"/>
      <w:r>
        <w:rPr>
          <w:lang w:val="en"/>
        </w:rPr>
        <w:t>enamelled</w:t>
      </w:r>
      <w:proofErr w:type="spellEnd"/>
      <w:r>
        <w:rPr>
          <w:lang w:val="en"/>
        </w:rPr>
        <w:t xml:space="preserve"> full-surface,</w:t>
      </w:r>
      <w:r>
        <w:rPr>
          <w:lang w:val="en"/>
        </w:rPr>
        <w:br/>
        <w:t>EVA film 0.8 mm, all edges polished flat.</w:t>
      </w:r>
      <w:r>
        <w:rPr>
          <w:lang w:val="en"/>
        </w:rPr>
        <w:br/>
      </w:r>
    </w:p>
    <w:p w14:paraId="460BBFC8" w14:textId="25228A8F" w:rsidR="00CB5C8D" w:rsidRPr="004E17F7" w:rsidRDefault="00CB5C8D" w:rsidP="002A0924">
      <w:pPr>
        <w:rPr>
          <w:lang w:val="en"/>
        </w:rPr>
      </w:pPr>
      <w:r>
        <w:rPr>
          <w:lang w:val="en"/>
        </w:rPr>
        <w:t>Partition walls made of Cabrillant composite safety glass CSG</w:t>
      </w:r>
      <w:r>
        <w:rPr>
          <w:lang w:val="en"/>
        </w:rPr>
        <w:br/>
        <w:t>made of 2 x 5 mm float extra-white tempered safety glass</w:t>
      </w:r>
      <w:r>
        <w:rPr>
          <w:lang w:val="en"/>
        </w:rPr>
        <w:br/>
        <w:t xml:space="preserve">(TSG) according to EN 12150-2. </w:t>
      </w:r>
      <w:r>
        <w:rPr>
          <w:lang w:val="en"/>
        </w:rPr>
        <w:br/>
        <w:t xml:space="preserve">Both glasses in the middle all-surface </w:t>
      </w:r>
      <w:proofErr w:type="spellStart"/>
      <w:r>
        <w:rPr>
          <w:lang w:val="en"/>
        </w:rPr>
        <w:t>enamelled</w:t>
      </w:r>
      <w:proofErr w:type="spellEnd"/>
      <w:r>
        <w:rPr>
          <w:lang w:val="en"/>
        </w:rPr>
        <w:t>,</w:t>
      </w:r>
      <w:r>
        <w:rPr>
          <w:lang w:val="en"/>
        </w:rPr>
        <w:br/>
        <w:t xml:space="preserve">EVA – foil 0.8 mm, all edges polished flat. </w:t>
      </w:r>
      <w:r>
        <w:rPr>
          <w:lang w:val="en"/>
        </w:rPr>
        <w:br/>
      </w:r>
      <w:r>
        <w:rPr>
          <w:lang w:val="en"/>
        </w:rPr>
        <w:br/>
        <w:t xml:space="preserve">Glass height </w:t>
      </w:r>
      <w:r w:rsidR="004E17F7">
        <w:fldChar w:fldCharType="begin">
          <w:ffData>
            <w:name w:val="Text1"/>
            <w:enabled/>
            <w:calcOnExit w:val="0"/>
            <w:textInput>
              <w:maxLength w:val="3"/>
            </w:textInput>
          </w:ffData>
        </w:fldChar>
      </w:r>
      <w:r w:rsidR="004E17F7">
        <w:instrText xml:space="preserve"> FORMTEXT </w:instrText>
      </w:r>
      <w:r w:rsidR="004E17F7">
        <w:fldChar w:fldCharType="separate"/>
      </w:r>
      <w:r w:rsidR="004E17F7">
        <w:rPr>
          <w:noProof/>
        </w:rPr>
        <w:t> </w:t>
      </w:r>
      <w:r w:rsidR="004E17F7">
        <w:rPr>
          <w:noProof/>
        </w:rPr>
        <w:t> </w:t>
      </w:r>
      <w:r w:rsidR="004E17F7">
        <w:rPr>
          <w:noProof/>
        </w:rPr>
        <w:t> </w:t>
      </w:r>
      <w:r w:rsidR="004E17F7">
        <w:fldChar w:fldCharType="end"/>
      </w:r>
      <w:r>
        <w:rPr>
          <w:lang w:val="en"/>
        </w:rPr>
        <w:t xml:space="preserve"> cm with a skylight over doors. </w:t>
      </w:r>
      <w:r>
        <w:rPr>
          <w:lang w:val="en"/>
        </w:rPr>
        <w:br/>
      </w:r>
      <w:r>
        <w:rPr>
          <w:lang w:val="en"/>
        </w:rPr>
        <w:br/>
        <w:t xml:space="preserve">Doors inward - opening. </w:t>
      </w:r>
      <w:r>
        <w:rPr>
          <w:lang w:val="en"/>
        </w:rPr>
        <w:br/>
      </w:r>
      <w:r>
        <w:rPr>
          <w:lang w:val="en"/>
        </w:rPr>
        <w:br/>
        <w:t>Connection of the partition walls with the end walls with</w:t>
      </w:r>
    </w:p>
    <w:p w14:paraId="4BC9477A" w14:textId="77777777" w:rsidR="00CB5C8D" w:rsidRPr="004E17F7" w:rsidRDefault="00CB5C8D" w:rsidP="002A0924">
      <w:pPr>
        <w:rPr>
          <w:rFonts w:cs="Arial"/>
          <w:lang w:val="en"/>
        </w:rPr>
      </w:pPr>
      <w:r>
        <w:rPr>
          <w:lang w:val="en"/>
        </w:rPr>
        <w:t>Cross fitting and rosettes including reinforcement angle.</w:t>
      </w:r>
    </w:p>
    <w:p w14:paraId="03C7FBC6" w14:textId="77777777" w:rsidR="00CB5C8D" w:rsidRPr="004E17F7" w:rsidRDefault="00CB5C8D" w:rsidP="002A0924">
      <w:pPr>
        <w:rPr>
          <w:rFonts w:cs="Arial"/>
          <w:lang w:val="en"/>
        </w:rPr>
      </w:pPr>
    </w:p>
    <w:p w14:paraId="2A129659" w14:textId="77777777" w:rsidR="00CB5C8D" w:rsidRPr="004E17F7" w:rsidRDefault="00CB5C8D" w:rsidP="002A0924">
      <w:pPr>
        <w:rPr>
          <w:rFonts w:cs="Arial"/>
          <w:lang w:val="en"/>
        </w:rPr>
      </w:pPr>
      <w:r>
        <w:rPr>
          <w:lang w:val="en"/>
        </w:rPr>
        <w:t xml:space="preserve">Partition walls standing in </w:t>
      </w:r>
      <w:proofErr w:type="spellStart"/>
      <w:r>
        <w:rPr>
          <w:lang w:val="en"/>
        </w:rPr>
        <w:t>aluminium</w:t>
      </w:r>
      <w:proofErr w:type="spellEnd"/>
      <w:r>
        <w:rPr>
          <w:lang w:val="en"/>
        </w:rPr>
        <w:t xml:space="preserve"> U-profile (</w:t>
      </w:r>
      <w:proofErr w:type="spellStart"/>
      <w:r>
        <w:rPr>
          <w:lang w:val="en"/>
        </w:rPr>
        <w:t>colourless</w:t>
      </w:r>
      <w:proofErr w:type="spellEnd"/>
      <w:r>
        <w:rPr>
          <w:lang w:val="en"/>
        </w:rPr>
        <w:t xml:space="preserve"> anodized)</w:t>
      </w:r>
    </w:p>
    <w:p w14:paraId="261EAFBF" w14:textId="77777777" w:rsidR="00CB5C8D" w:rsidRPr="004E17F7" w:rsidRDefault="00CB5C8D" w:rsidP="002A0924">
      <w:pPr>
        <w:rPr>
          <w:rFonts w:cs="Arial"/>
          <w:lang w:val="en"/>
        </w:rPr>
      </w:pPr>
      <w:r>
        <w:rPr>
          <w:lang w:val="en"/>
        </w:rPr>
        <w:t>mounted, without ground clearance.</w:t>
      </w:r>
    </w:p>
    <w:p w14:paraId="467C29FD" w14:textId="77777777" w:rsidR="00CB5C8D" w:rsidRPr="007055FF" w:rsidRDefault="00CB5C8D" w:rsidP="00CB5C8D">
      <w:pPr>
        <w:rPr>
          <w:rFonts w:cs="Arial"/>
          <w:u w:val="single"/>
          <w:lang w:val="en"/>
        </w:rPr>
      </w:pPr>
      <w:r w:rsidRPr="00D53CEA">
        <w:rPr>
          <w:lang w:val="en"/>
        </w:rPr>
        <w:br/>
      </w:r>
      <w:r w:rsidRPr="007055FF">
        <w:rPr>
          <w:rFonts w:cs="Arial"/>
          <w:u w:val="single"/>
          <w:lang w:val="en"/>
        </w:rPr>
        <w:t>Fittings</w:t>
      </w:r>
    </w:p>
    <w:p w14:paraId="2463B75D" w14:textId="42997020" w:rsidR="00CB5C8D" w:rsidRPr="007055FF" w:rsidRDefault="00CB5C8D" w:rsidP="004627F8">
      <w:pPr>
        <w:tabs>
          <w:tab w:val="left" w:pos="1418"/>
          <w:tab w:val="left" w:pos="1701"/>
        </w:tabs>
        <w:rPr>
          <w:rFonts w:cs="Arial"/>
          <w:lang w:val="en"/>
        </w:rPr>
      </w:pPr>
      <w:bookmarkStart w:id="0" w:name="_Hlk49714804"/>
      <w:r w:rsidRPr="007055FF">
        <w:rPr>
          <w:rFonts w:cs="Arial"/>
          <w:u w:val="single"/>
          <w:lang w:val="en"/>
        </w:rPr>
        <w:t>per cell:</w:t>
      </w:r>
      <w:r w:rsidRPr="007055FF">
        <w:rPr>
          <w:rFonts w:cs="Arial"/>
          <w:lang w:val="en"/>
        </w:rPr>
        <w:tab/>
      </w:r>
      <w:r w:rsidR="004627F8" w:rsidRPr="007055FF">
        <w:rPr>
          <w:rFonts w:cs="Arial"/>
          <w:lang w:val="en"/>
        </w:rPr>
        <w:t>2</w:t>
      </w:r>
      <w:r w:rsidR="004627F8" w:rsidRPr="007055FF">
        <w:rPr>
          <w:rFonts w:cs="Arial"/>
          <w:lang w:val="en"/>
        </w:rPr>
        <w:tab/>
      </w:r>
      <w:r w:rsidRPr="007055FF">
        <w:rPr>
          <w:rFonts w:cs="Arial"/>
          <w:lang w:val="en"/>
        </w:rPr>
        <w:t xml:space="preserve">Light metal door bands with </w:t>
      </w:r>
      <w:bookmarkStart w:id="1" w:name="_Hlk49714703"/>
      <w:r w:rsidRPr="007055FF">
        <w:rPr>
          <w:rFonts w:cs="Arial"/>
          <w:lang w:val="en"/>
        </w:rPr>
        <w:t xml:space="preserve">Stainless steel axis of rotation </w:t>
      </w:r>
      <w:r w:rsidRPr="007055FF">
        <w:rPr>
          <w:rFonts w:cs="Arial"/>
          <w:lang w:val="en"/>
        </w:rPr>
        <w:br/>
      </w:r>
      <w:r w:rsidR="004627F8" w:rsidRPr="007055FF">
        <w:rPr>
          <w:rFonts w:cs="Arial"/>
          <w:lang w:val="en"/>
        </w:rPr>
        <w:tab/>
      </w:r>
      <w:r w:rsidR="004627F8" w:rsidRPr="007055FF">
        <w:rPr>
          <w:rFonts w:cs="Arial"/>
          <w:lang w:val="en"/>
        </w:rPr>
        <w:tab/>
      </w:r>
      <w:r w:rsidRPr="007055FF">
        <w:rPr>
          <w:rFonts w:cs="Arial"/>
          <w:lang w:val="en"/>
        </w:rPr>
        <w:t>and Nylon sliding surfaces,</w:t>
      </w:r>
    </w:p>
    <w:p w14:paraId="207E2635" w14:textId="2D40D034" w:rsidR="00CB5C8D" w:rsidRPr="004E17F7" w:rsidRDefault="00CB5C8D" w:rsidP="004627F8">
      <w:pPr>
        <w:tabs>
          <w:tab w:val="left" w:pos="1418"/>
          <w:tab w:val="left" w:pos="1701"/>
        </w:tabs>
        <w:ind w:left="1701"/>
        <w:rPr>
          <w:rFonts w:cs="Arial"/>
        </w:rPr>
      </w:pPr>
      <w:r w:rsidRPr="004E17F7">
        <w:rPr>
          <w:rFonts w:cs="Arial"/>
        </w:rPr>
        <w:t xml:space="preserve">incl. built-in spring </w:t>
      </w:r>
      <w:r w:rsidRPr="004E17F7">
        <w:rPr>
          <w:rFonts w:cs="Arial"/>
        </w:rPr>
        <w:br/>
      </w:r>
      <w:bookmarkEnd w:id="1"/>
      <w:r w:rsidRPr="004E17F7">
        <w:rPr>
          <w:rFonts w:cs="Arial"/>
        </w:rPr>
        <w:t>for holding a position of the doors</w:t>
      </w:r>
    </w:p>
    <w:p w14:paraId="228C744E" w14:textId="7ED837FB" w:rsidR="00CB5C8D" w:rsidRPr="004E17F7" w:rsidRDefault="004627F8" w:rsidP="004627F8">
      <w:pPr>
        <w:tabs>
          <w:tab w:val="left" w:pos="1418"/>
          <w:tab w:val="left" w:pos="1701"/>
        </w:tabs>
        <w:rPr>
          <w:rFonts w:cs="Arial"/>
        </w:rPr>
      </w:pPr>
      <w:r>
        <w:rPr>
          <w:rFonts w:cs="Arial"/>
        </w:rPr>
        <w:tab/>
      </w:r>
      <w:r w:rsidR="00CB5C8D" w:rsidRPr="004E17F7">
        <w:rPr>
          <w:rFonts w:cs="Arial"/>
        </w:rPr>
        <w:t>1</w:t>
      </w:r>
      <w:r w:rsidR="00CB5C8D" w:rsidRPr="004E17F7">
        <w:rPr>
          <w:rFonts w:cs="Arial"/>
        </w:rPr>
        <w:tab/>
        <w:t xml:space="preserve">Olive lock </w:t>
      </w:r>
      <w:proofErr w:type="spellStart"/>
      <w:r w:rsidR="00CB5C8D" w:rsidRPr="004E17F7">
        <w:rPr>
          <w:rFonts w:cs="Arial"/>
        </w:rPr>
        <w:t>with</w:t>
      </w:r>
      <w:proofErr w:type="spellEnd"/>
      <w:r w:rsidR="00CB5C8D" w:rsidRPr="004E17F7">
        <w:rPr>
          <w:rFonts w:cs="Arial"/>
        </w:rPr>
        <w:t xml:space="preserve"> </w:t>
      </w:r>
      <w:proofErr w:type="spellStart"/>
      <w:r w:rsidR="00CB5C8D" w:rsidRPr="004E17F7">
        <w:rPr>
          <w:rFonts w:cs="Arial"/>
        </w:rPr>
        <w:t>inner</w:t>
      </w:r>
      <w:proofErr w:type="spellEnd"/>
      <w:r w:rsidR="00CB5C8D" w:rsidRPr="004E17F7">
        <w:rPr>
          <w:rFonts w:cs="Arial"/>
        </w:rPr>
        <w:t xml:space="preserve"> turn </w:t>
      </w:r>
      <w:proofErr w:type="spellStart"/>
      <w:r w:rsidR="00CB5C8D" w:rsidRPr="004E17F7">
        <w:rPr>
          <w:rFonts w:cs="Arial"/>
        </w:rPr>
        <w:t>knob</w:t>
      </w:r>
      <w:proofErr w:type="spellEnd"/>
      <w:r w:rsidR="00CB5C8D" w:rsidRPr="004E17F7">
        <w:rPr>
          <w:rFonts w:cs="Arial"/>
        </w:rPr>
        <w:t>,</w:t>
      </w:r>
      <w:r w:rsidR="00CB5C8D" w:rsidRPr="004E17F7">
        <w:rPr>
          <w:rFonts w:cs="Arial"/>
        </w:rPr>
        <w:br/>
      </w:r>
      <w:r w:rsidR="00CB5C8D" w:rsidRPr="004E17F7">
        <w:rPr>
          <w:rFonts w:cs="Arial"/>
        </w:rPr>
        <w:tab/>
      </w:r>
      <w:r>
        <w:rPr>
          <w:rFonts w:cs="Arial"/>
        </w:rPr>
        <w:tab/>
      </w:r>
      <w:r w:rsidR="00CB5C8D" w:rsidRPr="004E17F7">
        <w:rPr>
          <w:rFonts w:cs="Arial"/>
        </w:rPr>
        <w:t xml:space="preserve">outside </w:t>
      </w:r>
      <w:proofErr w:type="spellStart"/>
      <w:r w:rsidR="00CB5C8D" w:rsidRPr="004E17F7">
        <w:rPr>
          <w:rFonts w:cs="Arial"/>
        </w:rPr>
        <w:t>with</w:t>
      </w:r>
      <w:proofErr w:type="spellEnd"/>
      <w:r w:rsidR="00CB5C8D" w:rsidRPr="004E17F7">
        <w:rPr>
          <w:rFonts w:cs="Arial"/>
        </w:rPr>
        <w:t xml:space="preserve"> </w:t>
      </w:r>
      <w:proofErr w:type="spellStart"/>
      <w:r w:rsidR="00CB5C8D" w:rsidRPr="004E17F7">
        <w:rPr>
          <w:rFonts w:cs="Arial"/>
        </w:rPr>
        <w:t>red-green</w:t>
      </w:r>
      <w:proofErr w:type="spellEnd"/>
      <w:r w:rsidR="00CB5C8D" w:rsidRPr="004E17F7">
        <w:rPr>
          <w:rFonts w:cs="Arial"/>
        </w:rPr>
        <w:t xml:space="preserve"> </w:t>
      </w:r>
      <w:proofErr w:type="spellStart"/>
      <w:r w:rsidR="00CB5C8D" w:rsidRPr="004E17F7">
        <w:rPr>
          <w:rFonts w:cs="Arial"/>
        </w:rPr>
        <w:t>display</w:t>
      </w:r>
      <w:proofErr w:type="spellEnd"/>
    </w:p>
    <w:p w14:paraId="01569EE5" w14:textId="0C1438EB" w:rsidR="00CB5C8D" w:rsidRPr="004E17F7" w:rsidRDefault="00CB5C8D" w:rsidP="004627F8">
      <w:pPr>
        <w:tabs>
          <w:tab w:val="left" w:pos="1418"/>
          <w:tab w:val="left" w:pos="1701"/>
        </w:tabs>
        <w:rPr>
          <w:rFonts w:cs="Arial"/>
        </w:rPr>
      </w:pPr>
      <w:r w:rsidRPr="004E17F7">
        <w:rPr>
          <w:rFonts w:cs="Arial"/>
        </w:rPr>
        <w:tab/>
      </w:r>
      <w:r w:rsidRPr="004E17F7">
        <w:rPr>
          <w:rFonts w:cs="Arial"/>
        </w:rPr>
        <w:tab/>
        <w:t xml:space="preserve">Housing and </w:t>
      </w:r>
      <w:proofErr w:type="spellStart"/>
      <w:r w:rsidRPr="004E17F7">
        <w:rPr>
          <w:rFonts w:cs="Arial"/>
        </w:rPr>
        <w:t>cover</w:t>
      </w:r>
      <w:proofErr w:type="spellEnd"/>
      <w:r w:rsidRPr="004E17F7">
        <w:rPr>
          <w:rFonts w:cs="Arial"/>
        </w:rPr>
        <w:t xml:space="preserve"> </w:t>
      </w:r>
      <w:proofErr w:type="spellStart"/>
      <w:r w:rsidRPr="004E17F7">
        <w:rPr>
          <w:rFonts w:cs="Arial"/>
        </w:rPr>
        <w:t>rosette</w:t>
      </w:r>
      <w:proofErr w:type="spellEnd"/>
      <w:r w:rsidRPr="004E17F7">
        <w:rPr>
          <w:rFonts w:cs="Arial"/>
        </w:rPr>
        <w:t xml:space="preserve"> in V4A</w:t>
      </w:r>
      <w:r w:rsidRPr="004E17F7">
        <w:rPr>
          <w:rFonts w:cs="Arial"/>
        </w:rPr>
        <w:br/>
      </w:r>
      <w:r w:rsidRPr="004E17F7">
        <w:rPr>
          <w:rFonts w:cs="Arial"/>
        </w:rPr>
        <w:tab/>
        <w:t>1</w:t>
      </w:r>
      <w:r w:rsidRPr="004E17F7">
        <w:rPr>
          <w:rFonts w:cs="Arial"/>
        </w:rPr>
        <w:tab/>
      </w:r>
      <w:proofErr w:type="spellStart"/>
      <w:r w:rsidRPr="004E17F7">
        <w:rPr>
          <w:rFonts w:cs="Arial"/>
        </w:rPr>
        <w:t>door</w:t>
      </w:r>
      <w:proofErr w:type="spellEnd"/>
      <w:r w:rsidRPr="004E17F7">
        <w:rPr>
          <w:rFonts w:cs="Arial"/>
        </w:rPr>
        <w:t xml:space="preserve"> </w:t>
      </w:r>
      <w:proofErr w:type="spellStart"/>
      <w:r w:rsidRPr="004E17F7">
        <w:rPr>
          <w:rFonts w:cs="Arial"/>
        </w:rPr>
        <w:t>buffer</w:t>
      </w:r>
      <w:proofErr w:type="spellEnd"/>
      <w:r w:rsidRPr="004E17F7">
        <w:rPr>
          <w:rFonts w:cs="Arial"/>
        </w:rPr>
        <w:t xml:space="preserve">, </w:t>
      </w:r>
      <w:proofErr w:type="spellStart"/>
      <w:r w:rsidRPr="004E17F7">
        <w:rPr>
          <w:rFonts w:cs="Arial"/>
        </w:rPr>
        <w:t>theft-proof</w:t>
      </w:r>
      <w:proofErr w:type="spellEnd"/>
      <w:r w:rsidRPr="004E17F7">
        <w:rPr>
          <w:rFonts w:cs="Arial"/>
        </w:rPr>
        <w:t xml:space="preserve"> </w:t>
      </w:r>
      <w:proofErr w:type="spellStart"/>
      <w:r w:rsidRPr="004E17F7">
        <w:rPr>
          <w:rFonts w:cs="Arial"/>
        </w:rPr>
        <w:t>mounted</w:t>
      </w:r>
      <w:proofErr w:type="spellEnd"/>
    </w:p>
    <w:p w14:paraId="2C3F2A1A" w14:textId="0E3EE0C5" w:rsidR="004627F8" w:rsidRPr="004627F8" w:rsidRDefault="00CB5C8D" w:rsidP="004627F8">
      <w:pPr>
        <w:pStyle w:val="Listenabsatz"/>
        <w:numPr>
          <w:ilvl w:val="0"/>
          <w:numId w:val="1"/>
        </w:numPr>
        <w:tabs>
          <w:tab w:val="left" w:pos="1418"/>
          <w:tab w:val="left" w:pos="1701"/>
        </w:tabs>
        <w:rPr>
          <w:rFonts w:cs="Arial"/>
        </w:rPr>
      </w:pPr>
      <w:proofErr w:type="spellStart"/>
      <w:r w:rsidRPr="004627F8">
        <w:rPr>
          <w:rFonts w:cs="Arial"/>
        </w:rPr>
        <w:t>clamp</w:t>
      </w:r>
      <w:proofErr w:type="spellEnd"/>
      <w:r w:rsidRPr="004627F8">
        <w:rPr>
          <w:rFonts w:cs="Arial"/>
        </w:rPr>
        <w:t xml:space="preserve"> screen </w:t>
      </w:r>
      <w:proofErr w:type="spellStart"/>
      <w:r w:rsidRPr="004627F8">
        <w:rPr>
          <w:rFonts w:cs="Arial"/>
        </w:rPr>
        <w:t>protection</w:t>
      </w:r>
      <w:proofErr w:type="spellEnd"/>
      <w:r w:rsidRPr="004627F8">
        <w:rPr>
          <w:rFonts w:cs="Arial"/>
        </w:rPr>
        <w:t xml:space="preserve"> </w:t>
      </w:r>
      <w:proofErr w:type="spellStart"/>
      <w:r w:rsidRPr="004627F8">
        <w:rPr>
          <w:rFonts w:cs="Arial"/>
        </w:rPr>
        <w:t>between</w:t>
      </w:r>
      <w:proofErr w:type="spellEnd"/>
    </w:p>
    <w:p w14:paraId="731A6066" w14:textId="68B56ED7" w:rsidR="00CB5C8D" w:rsidRPr="007055FF" w:rsidRDefault="004627F8" w:rsidP="004627F8">
      <w:pPr>
        <w:tabs>
          <w:tab w:val="left" w:pos="1418"/>
          <w:tab w:val="left" w:pos="1701"/>
        </w:tabs>
        <w:rPr>
          <w:rFonts w:cs="Arial"/>
          <w:lang w:val="fr-CH"/>
        </w:rPr>
      </w:pPr>
      <w:r w:rsidRPr="007055FF">
        <w:rPr>
          <w:rFonts w:cs="Arial"/>
          <w:lang w:val="fr-CH"/>
        </w:rPr>
        <w:tab/>
      </w:r>
      <w:r w:rsidRPr="007055FF">
        <w:rPr>
          <w:rFonts w:cs="Arial"/>
          <w:lang w:val="fr-CH"/>
        </w:rPr>
        <w:tab/>
      </w:r>
      <w:r w:rsidR="00CB5C8D" w:rsidRPr="007055FF">
        <w:rPr>
          <w:rFonts w:cs="Arial"/>
          <w:lang w:val="fr-CH"/>
        </w:rPr>
        <w:t>the door bands on the inside</w:t>
      </w:r>
    </w:p>
    <w:p w14:paraId="0DB794AD" w14:textId="77777777" w:rsidR="004627F8" w:rsidRPr="004627F8" w:rsidRDefault="004627F8" w:rsidP="004627F8">
      <w:pPr>
        <w:tabs>
          <w:tab w:val="left" w:pos="1418"/>
          <w:tab w:val="left" w:pos="1701"/>
        </w:tabs>
        <w:rPr>
          <w:rFonts w:cs="Arial"/>
          <w:lang w:val="fr-CH"/>
        </w:rPr>
      </w:pPr>
      <w:r w:rsidRPr="004627F8">
        <w:rPr>
          <w:rFonts w:cs="Arial"/>
          <w:lang w:val="fr-CH"/>
        </w:rPr>
        <w:tab/>
      </w:r>
      <w:r w:rsidR="00CB5C8D" w:rsidRPr="004627F8">
        <w:rPr>
          <w:rFonts w:cs="Arial"/>
          <w:lang w:val="fr-CH"/>
        </w:rPr>
        <w:t>1</w:t>
      </w:r>
      <w:r w:rsidR="00CB5C8D" w:rsidRPr="004627F8">
        <w:rPr>
          <w:rFonts w:cs="Arial"/>
          <w:lang w:val="fr-CH"/>
        </w:rPr>
        <w:tab/>
      </w:r>
      <w:proofErr w:type="spellStart"/>
      <w:r w:rsidR="00CB5C8D" w:rsidRPr="004627F8">
        <w:rPr>
          <w:rFonts w:cs="Arial"/>
          <w:lang w:val="fr-CH"/>
        </w:rPr>
        <w:t>View</w:t>
      </w:r>
      <w:proofErr w:type="spellEnd"/>
      <w:r w:rsidR="00CB5C8D" w:rsidRPr="004627F8">
        <w:rPr>
          <w:rFonts w:cs="Arial"/>
          <w:lang w:val="fr-CH"/>
        </w:rPr>
        <w:t xml:space="preserve"> protection on the lock </w:t>
      </w:r>
      <w:proofErr w:type="spellStart"/>
      <w:r w:rsidR="00CB5C8D" w:rsidRPr="004627F8">
        <w:rPr>
          <w:rFonts w:cs="Arial"/>
          <w:lang w:val="fr-CH"/>
        </w:rPr>
        <w:t>side</w:t>
      </w:r>
      <w:proofErr w:type="spellEnd"/>
      <w:r w:rsidR="00CB5C8D" w:rsidRPr="004627F8">
        <w:rPr>
          <w:rFonts w:cs="Arial"/>
          <w:lang w:val="fr-CH"/>
        </w:rPr>
        <w:t xml:space="preserve"> </w:t>
      </w:r>
      <w:proofErr w:type="spellStart"/>
      <w:r w:rsidR="00CB5C8D" w:rsidRPr="004627F8">
        <w:rPr>
          <w:rFonts w:cs="Arial"/>
          <w:lang w:val="fr-CH"/>
        </w:rPr>
        <w:t>inside</w:t>
      </w:r>
      <w:proofErr w:type="spellEnd"/>
    </w:p>
    <w:p w14:paraId="1BEC54E3" w14:textId="6C4E8113" w:rsidR="00CB5C8D" w:rsidRPr="004E17F7" w:rsidRDefault="004627F8" w:rsidP="004627F8">
      <w:pPr>
        <w:tabs>
          <w:tab w:val="left" w:pos="1418"/>
          <w:tab w:val="left" w:pos="1701"/>
        </w:tabs>
        <w:rPr>
          <w:rFonts w:cs="Arial"/>
          <w:lang w:val="en"/>
        </w:rPr>
      </w:pPr>
      <w:r>
        <w:rPr>
          <w:rFonts w:cs="Arial"/>
          <w:lang w:val="fr-CH"/>
        </w:rPr>
        <w:tab/>
      </w:r>
      <w:r>
        <w:rPr>
          <w:rFonts w:cs="Arial"/>
          <w:lang w:val="fr-CH"/>
        </w:rPr>
        <w:tab/>
      </w:r>
      <w:r w:rsidR="00CB5C8D" w:rsidRPr="007055FF">
        <w:rPr>
          <w:rFonts w:cs="Arial"/>
          <w:lang w:val="fr-CH"/>
        </w:rPr>
        <w:t>mounted.</w:t>
      </w:r>
      <w:r w:rsidR="00CB5C8D" w:rsidRPr="007055FF">
        <w:rPr>
          <w:rFonts w:cs="Arial"/>
          <w:u w:val="single"/>
          <w:lang w:val="fr-CH"/>
        </w:rPr>
        <w:br/>
      </w:r>
    </w:p>
    <w:p w14:paraId="01522D01" w14:textId="15B7D0FA" w:rsidR="00CB5C8D" w:rsidRDefault="00CB5C8D" w:rsidP="00CB5C8D">
      <w:pPr>
        <w:rPr>
          <w:rFonts w:cs="Arial"/>
          <w:b/>
          <w:lang w:val="en"/>
        </w:rPr>
      </w:pPr>
      <w:r w:rsidRPr="005A3C57">
        <w:rPr>
          <w:rFonts w:cs="Arial"/>
          <w:b/>
          <w:lang w:val="en"/>
        </w:rPr>
        <w:t xml:space="preserve">All fittings </w:t>
      </w:r>
      <w:proofErr w:type="spellStart"/>
      <w:r w:rsidRPr="005A3C57">
        <w:rPr>
          <w:rFonts w:cs="Arial"/>
          <w:b/>
          <w:lang w:val="en"/>
        </w:rPr>
        <w:t>colourless</w:t>
      </w:r>
      <w:proofErr w:type="spellEnd"/>
      <w:r w:rsidRPr="005A3C57">
        <w:rPr>
          <w:rFonts w:cs="Arial"/>
          <w:b/>
          <w:lang w:val="en"/>
        </w:rPr>
        <w:t xml:space="preserve"> </w:t>
      </w:r>
      <w:proofErr w:type="spellStart"/>
      <w:r w:rsidRPr="005A3C57">
        <w:rPr>
          <w:rFonts w:cs="Arial"/>
          <w:b/>
          <w:lang w:val="en"/>
        </w:rPr>
        <w:t>anodised</w:t>
      </w:r>
      <w:proofErr w:type="spellEnd"/>
      <w:r w:rsidRPr="005A3C57">
        <w:rPr>
          <w:rFonts w:cs="Arial"/>
          <w:b/>
          <w:lang w:val="en"/>
        </w:rPr>
        <w:t>, stainless</w:t>
      </w:r>
      <w:bookmarkEnd w:id="0"/>
    </w:p>
    <w:p w14:paraId="47D8BB0C" w14:textId="77777777" w:rsidR="00CB5C8D" w:rsidRDefault="00CB5C8D" w:rsidP="00CB5C8D">
      <w:pPr>
        <w:ind w:left="708" w:firstLine="708"/>
        <w:rPr>
          <w:rFonts w:cs="Arial"/>
          <w:b/>
          <w:lang w:val="en"/>
        </w:rPr>
      </w:pPr>
    </w:p>
    <w:p w14:paraId="60D1AADF" w14:textId="630C25D9" w:rsidR="00CB5C8D" w:rsidRDefault="00CB5C8D" w:rsidP="002A0924">
      <w:pPr>
        <w:tabs>
          <w:tab w:val="left" w:pos="1418"/>
          <w:tab w:val="left" w:pos="1701"/>
        </w:tabs>
        <w:rPr>
          <w:u w:val="single"/>
          <w:lang w:val="en"/>
        </w:rPr>
      </w:pPr>
      <w:r w:rsidRPr="00D53CEA">
        <w:rPr>
          <w:u w:val="single"/>
          <w:lang w:val="en"/>
        </w:rPr>
        <w:t>construction parts:</w:t>
      </w:r>
    </w:p>
    <w:p w14:paraId="6414F1FD" w14:textId="77777777" w:rsidR="00CB5C8D" w:rsidRDefault="00CB5C8D" w:rsidP="002A0924">
      <w:pPr>
        <w:tabs>
          <w:tab w:val="left" w:pos="1418"/>
          <w:tab w:val="left" w:pos="1701"/>
        </w:tabs>
        <w:rPr>
          <w:u w:val="single"/>
          <w:lang w:val="en"/>
        </w:rPr>
      </w:pPr>
    </w:p>
    <w:p w14:paraId="0212D6CA" w14:textId="77777777" w:rsidR="00CB5C8D" w:rsidRDefault="00CB5C8D" w:rsidP="002A0924">
      <w:pPr>
        <w:tabs>
          <w:tab w:val="left" w:pos="1418"/>
          <w:tab w:val="left" w:pos="1701"/>
        </w:tabs>
        <w:rPr>
          <w:u w:val="single"/>
          <w:lang w:val="en"/>
        </w:rPr>
      </w:pPr>
      <w:r>
        <w:rPr>
          <w:lang w:val="en"/>
        </w:rPr>
        <w:t xml:space="preserve">All </w:t>
      </w:r>
      <w:r w:rsidRPr="00D53CEA">
        <w:rPr>
          <w:lang w:val="en"/>
        </w:rPr>
        <w:t xml:space="preserve">fasteners in </w:t>
      </w:r>
      <w:proofErr w:type="spellStart"/>
      <w:r w:rsidRPr="00D53CEA">
        <w:rPr>
          <w:lang w:val="en"/>
        </w:rPr>
        <w:t>aluminium</w:t>
      </w:r>
      <w:proofErr w:type="spellEnd"/>
      <w:r w:rsidRPr="00D53CEA">
        <w:rPr>
          <w:lang w:val="en"/>
        </w:rPr>
        <w:t xml:space="preserve"> (DIN 1725) are 100% corrosion-resistant and environmentally friendly. 100% recycling capability.</w:t>
      </w:r>
      <w:r>
        <w:rPr>
          <w:lang w:val="en"/>
        </w:rPr>
        <w:t xml:space="preserve"> </w:t>
      </w:r>
      <w:r w:rsidRPr="00D53CEA">
        <w:rPr>
          <w:lang w:val="en"/>
        </w:rPr>
        <w:br/>
      </w:r>
      <w:r w:rsidRPr="00D53CEA">
        <w:rPr>
          <w:lang w:val="en"/>
        </w:rPr>
        <w:br/>
      </w:r>
      <w:proofErr w:type="spellStart"/>
      <w:r w:rsidRPr="00D53CEA">
        <w:rPr>
          <w:u w:val="single"/>
          <w:lang w:val="en"/>
        </w:rPr>
        <w:t>Enamelled</w:t>
      </w:r>
      <w:proofErr w:type="spellEnd"/>
      <w:r w:rsidRPr="00D53CEA">
        <w:rPr>
          <w:u w:val="single"/>
          <w:lang w:val="en"/>
        </w:rPr>
        <w:t xml:space="preserve"> safety glass:</w:t>
      </w:r>
    </w:p>
    <w:p w14:paraId="0B599F02" w14:textId="77777777" w:rsidR="00CB5C8D" w:rsidRDefault="00CB5C8D" w:rsidP="002A0924">
      <w:pPr>
        <w:tabs>
          <w:tab w:val="left" w:pos="1418"/>
          <w:tab w:val="left" w:pos="1701"/>
        </w:tabs>
        <w:rPr>
          <w:u w:val="single"/>
          <w:lang w:val="en"/>
        </w:rPr>
      </w:pPr>
    </w:p>
    <w:p w14:paraId="1A2DB21A" w14:textId="2A8014BD" w:rsidR="00CB5C8D" w:rsidRPr="004E17F7" w:rsidRDefault="00CB5C8D" w:rsidP="00CB5C8D">
      <w:pPr>
        <w:tabs>
          <w:tab w:val="left" w:pos="1418"/>
          <w:tab w:val="left" w:pos="1701"/>
        </w:tabs>
        <w:rPr>
          <w:rFonts w:cs="Arial"/>
          <w:lang w:val="fr-CH"/>
        </w:rPr>
      </w:pPr>
      <w:proofErr w:type="spellStart"/>
      <w:r>
        <w:rPr>
          <w:lang w:val="en"/>
        </w:rPr>
        <w:t>enamelled</w:t>
      </w:r>
      <w:proofErr w:type="spellEnd"/>
      <w:r>
        <w:rPr>
          <w:lang w:val="en"/>
        </w:rPr>
        <w:t xml:space="preserve"> </w:t>
      </w:r>
      <w:proofErr w:type="spellStart"/>
      <w:r>
        <w:rPr>
          <w:lang w:val="en"/>
        </w:rPr>
        <w:t>colours</w:t>
      </w:r>
      <w:proofErr w:type="spellEnd"/>
      <w:r>
        <w:rPr>
          <w:lang w:val="en"/>
        </w:rPr>
        <w:t xml:space="preserve"> </w:t>
      </w:r>
      <w:r w:rsidRPr="00D53CEA">
        <w:rPr>
          <w:lang w:val="en"/>
        </w:rPr>
        <w:t>lead- and cadmium-</w:t>
      </w:r>
      <w:proofErr w:type="gramStart"/>
      <w:r w:rsidRPr="00D53CEA">
        <w:rPr>
          <w:lang w:val="en"/>
        </w:rPr>
        <w:t>free,</w:t>
      </w:r>
      <w:r>
        <w:rPr>
          <w:lang w:val="en"/>
        </w:rPr>
        <w:t xml:space="preserve">  100</w:t>
      </w:r>
      <w:proofErr w:type="gramEnd"/>
      <w:r>
        <w:rPr>
          <w:lang w:val="en"/>
        </w:rPr>
        <w:t>%</w:t>
      </w:r>
      <w:r>
        <w:rPr>
          <w:lang w:val="en"/>
        </w:rPr>
        <w:br/>
        <w:t>recycling possibility.</w:t>
      </w:r>
    </w:p>
    <w:sectPr w:rsidR="00CB5C8D" w:rsidRPr="004E17F7">
      <w:pgSz w:w="11906" w:h="16838"/>
      <w:pgMar w:top="1418" w:right="1418" w:bottom="1134" w:left="130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A33043B"/>
    <w:multiLevelType w:val="hybridMultilevel"/>
    <w:tmpl w:val="0BF4F2E6"/>
    <w:lvl w:ilvl="0" w:tplc="240C2BCE">
      <w:start w:val="1"/>
      <w:numFmt w:val="decimal"/>
      <w:lvlText w:val="%1"/>
      <w:lvlJc w:val="left"/>
      <w:pPr>
        <w:ind w:left="1785" w:hanging="360"/>
      </w:pPr>
      <w:rPr>
        <w:rFonts w:hint="default"/>
      </w:rPr>
    </w:lvl>
    <w:lvl w:ilvl="1" w:tplc="08070019">
      <w:start w:val="1"/>
      <w:numFmt w:val="lowerLetter"/>
      <w:lvlText w:val="%2."/>
      <w:lvlJc w:val="left"/>
      <w:pPr>
        <w:ind w:left="2505" w:hanging="360"/>
      </w:pPr>
    </w:lvl>
    <w:lvl w:ilvl="2" w:tplc="0807001B" w:tentative="1">
      <w:start w:val="1"/>
      <w:numFmt w:val="lowerRoman"/>
      <w:lvlText w:val="%3."/>
      <w:lvlJc w:val="right"/>
      <w:pPr>
        <w:ind w:left="3225" w:hanging="180"/>
      </w:pPr>
    </w:lvl>
    <w:lvl w:ilvl="3" w:tplc="0807000F" w:tentative="1">
      <w:start w:val="1"/>
      <w:numFmt w:val="decimal"/>
      <w:lvlText w:val="%4."/>
      <w:lvlJc w:val="left"/>
      <w:pPr>
        <w:ind w:left="3945" w:hanging="360"/>
      </w:pPr>
    </w:lvl>
    <w:lvl w:ilvl="4" w:tplc="08070019" w:tentative="1">
      <w:start w:val="1"/>
      <w:numFmt w:val="lowerLetter"/>
      <w:lvlText w:val="%5."/>
      <w:lvlJc w:val="left"/>
      <w:pPr>
        <w:ind w:left="4665" w:hanging="360"/>
      </w:pPr>
    </w:lvl>
    <w:lvl w:ilvl="5" w:tplc="0807001B" w:tentative="1">
      <w:start w:val="1"/>
      <w:numFmt w:val="lowerRoman"/>
      <w:lvlText w:val="%6."/>
      <w:lvlJc w:val="right"/>
      <w:pPr>
        <w:ind w:left="5385" w:hanging="180"/>
      </w:pPr>
    </w:lvl>
    <w:lvl w:ilvl="6" w:tplc="0807000F" w:tentative="1">
      <w:start w:val="1"/>
      <w:numFmt w:val="decimal"/>
      <w:lvlText w:val="%7."/>
      <w:lvlJc w:val="left"/>
      <w:pPr>
        <w:ind w:left="6105" w:hanging="360"/>
      </w:pPr>
    </w:lvl>
    <w:lvl w:ilvl="7" w:tplc="08070019" w:tentative="1">
      <w:start w:val="1"/>
      <w:numFmt w:val="lowerLetter"/>
      <w:lvlText w:val="%8."/>
      <w:lvlJc w:val="left"/>
      <w:pPr>
        <w:ind w:left="6825" w:hanging="360"/>
      </w:pPr>
    </w:lvl>
    <w:lvl w:ilvl="8" w:tplc="0807001B" w:tentative="1">
      <w:start w:val="1"/>
      <w:numFmt w:val="lowerRoman"/>
      <w:lvlText w:val="%9."/>
      <w:lvlJc w:val="right"/>
      <w:pPr>
        <w:ind w:left="7545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25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3MzQxMjEwMzOyMDZX0lEKTi0uzszPAykwrAUAIvsITywAAAA="/>
  </w:docVars>
  <w:rsids>
    <w:rsidRoot w:val="009E1106"/>
    <w:rsid w:val="000042D1"/>
    <w:rsid w:val="00005723"/>
    <w:rsid w:val="00033201"/>
    <w:rsid w:val="00033B8B"/>
    <w:rsid w:val="00046664"/>
    <w:rsid w:val="000552D3"/>
    <w:rsid w:val="0006033A"/>
    <w:rsid w:val="000A6B54"/>
    <w:rsid w:val="000B0FDA"/>
    <w:rsid w:val="000E2076"/>
    <w:rsid w:val="000E4536"/>
    <w:rsid w:val="000E76DE"/>
    <w:rsid w:val="000F00E0"/>
    <w:rsid w:val="000F397C"/>
    <w:rsid w:val="0010271F"/>
    <w:rsid w:val="00104CF8"/>
    <w:rsid w:val="00105ADA"/>
    <w:rsid w:val="00124A24"/>
    <w:rsid w:val="00135CEC"/>
    <w:rsid w:val="00141054"/>
    <w:rsid w:val="0014271B"/>
    <w:rsid w:val="00143DAF"/>
    <w:rsid w:val="0014569B"/>
    <w:rsid w:val="00147D4E"/>
    <w:rsid w:val="00151691"/>
    <w:rsid w:val="00163776"/>
    <w:rsid w:val="00171D37"/>
    <w:rsid w:val="00181F30"/>
    <w:rsid w:val="00191029"/>
    <w:rsid w:val="001A798D"/>
    <w:rsid w:val="001B020A"/>
    <w:rsid w:val="001B3F63"/>
    <w:rsid w:val="001C00F7"/>
    <w:rsid w:val="001C2D33"/>
    <w:rsid w:val="001D06BD"/>
    <w:rsid w:val="001D2D97"/>
    <w:rsid w:val="001D544A"/>
    <w:rsid w:val="001F2414"/>
    <w:rsid w:val="001F2475"/>
    <w:rsid w:val="002151F0"/>
    <w:rsid w:val="00215E50"/>
    <w:rsid w:val="0022001F"/>
    <w:rsid w:val="00230D60"/>
    <w:rsid w:val="00273533"/>
    <w:rsid w:val="002821E5"/>
    <w:rsid w:val="0028415F"/>
    <w:rsid w:val="002A58E1"/>
    <w:rsid w:val="002B6854"/>
    <w:rsid w:val="002C0D1C"/>
    <w:rsid w:val="002C2562"/>
    <w:rsid w:val="002D3DD3"/>
    <w:rsid w:val="002E25C0"/>
    <w:rsid w:val="002F1DF0"/>
    <w:rsid w:val="002F28A3"/>
    <w:rsid w:val="002F340C"/>
    <w:rsid w:val="002F4D08"/>
    <w:rsid w:val="00302894"/>
    <w:rsid w:val="00312A46"/>
    <w:rsid w:val="00313A5C"/>
    <w:rsid w:val="0032409B"/>
    <w:rsid w:val="00332F13"/>
    <w:rsid w:val="00340EE4"/>
    <w:rsid w:val="003540CA"/>
    <w:rsid w:val="00363A12"/>
    <w:rsid w:val="00365293"/>
    <w:rsid w:val="00365364"/>
    <w:rsid w:val="003903DE"/>
    <w:rsid w:val="003960EA"/>
    <w:rsid w:val="003A01E9"/>
    <w:rsid w:val="003A1A84"/>
    <w:rsid w:val="003B0A0E"/>
    <w:rsid w:val="003B15CD"/>
    <w:rsid w:val="003B641F"/>
    <w:rsid w:val="003C4A37"/>
    <w:rsid w:val="003C7FCF"/>
    <w:rsid w:val="003E4B7E"/>
    <w:rsid w:val="003F1DE7"/>
    <w:rsid w:val="003F6AAD"/>
    <w:rsid w:val="00401DA9"/>
    <w:rsid w:val="00405D79"/>
    <w:rsid w:val="004073B3"/>
    <w:rsid w:val="004114B5"/>
    <w:rsid w:val="00422E8C"/>
    <w:rsid w:val="00424840"/>
    <w:rsid w:val="00427165"/>
    <w:rsid w:val="00431B2C"/>
    <w:rsid w:val="004367DC"/>
    <w:rsid w:val="00461143"/>
    <w:rsid w:val="004627F8"/>
    <w:rsid w:val="0046577E"/>
    <w:rsid w:val="00473582"/>
    <w:rsid w:val="00473E89"/>
    <w:rsid w:val="00475EEC"/>
    <w:rsid w:val="00485CDB"/>
    <w:rsid w:val="00490F59"/>
    <w:rsid w:val="004965BE"/>
    <w:rsid w:val="004B1387"/>
    <w:rsid w:val="004B3389"/>
    <w:rsid w:val="004C58BB"/>
    <w:rsid w:val="004C5977"/>
    <w:rsid w:val="004D65D4"/>
    <w:rsid w:val="004E17F7"/>
    <w:rsid w:val="004E2086"/>
    <w:rsid w:val="004F0A18"/>
    <w:rsid w:val="004F2328"/>
    <w:rsid w:val="00505046"/>
    <w:rsid w:val="00512D93"/>
    <w:rsid w:val="0052405D"/>
    <w:rsid w:val="0053251A"/>
    <w:rsid w:val="00545EB5"/>
    <w:rsid w:val="00585CDD"/>
    <w:rsid w:val="005A234E"/>
    <w:rsid w:val="005A2AAF"/>
    <w:rsid w:val="005A44EE"/>
    <w:rsid w:val="005A54E1"/>
    <w:rsid w:val="005A7683"/>
    <w:rsid w:val="005C61FE"/>
    <w:rsid w:val="005C6F01"/>
    <w:rsid w:val="005C7C17"/>
    <w:rsid w:val="005D2EFB"/>
    <w:rsid w:val="005E1285"/>
    <w:rsid w:val="005E7820"/>
    <w:rsid w:val="00611168"/>
    <w:rsid w:val="006117C1"/>
    <w:rsid w:val="0061750D"/>
    <w:rsid w:val="00637BA8"/>
    <w:rsid w:val="00650C8D"/>
    <w:rsid w:val="006515ED"/>
    <w:rsid w:val="00670323"/>
    <w:rsid w:val="006A04FD"/>
    <w:rsid w:val="006B6FCB"/>
    <w:rsid w:val="006D0BD4"/>
    <w:rsid w:val="006D15F2"/>
    <w:rsid w:val="006E147D"/>
    <w:rsid w:val="006E15B0"/>
    <w:rsid w:val="006F4A70"/>
    <w:rsid w:val="00704FA2"/>
    <w:rsid w:val="007055FF"/>
    <w:rsid w:val="007133D6"/>
    <w:rsid w:val="00721AF8"/>
    <w:rsid w:val="00722233"/>
    <w:rsid w:val="007269D5"/>
    <w:rsid w:val="00734DDF"/>
    <w:rsid w:val="00735B1B"/>
    <w:rsid w:val="007571AB"/>
    <w:rsid w:val="00765A33"/>
    <w:rsid w:val="00766207"/>
    <w:rsid w:val="00766A1D"/>
    <w:rsid w:val="00770431"/>
    <w:rsid w:val="00780D95"/>
    <w:rsid w:val="007849C4"/>
    <w:rsid w:val="007926AE"/>
    <w:rsid w:val="007A5F1E"/>
    <w:rsid w:val="007E4C0E"/>
    <w:rsid w:val="007F49E5"/>
    <w:rsid w:val="0082129C"/>
    <w:rsid w:val="00837AFD"/>
    <w:rsid w:val="0084309B"/>
    <w:rsid w:val="00850CE5"/>
    <w:rsid w:val="00856DFF"/>
    <w:rsid w:val="00866E09"/>
    <w:rsid w:val="0088295C"/>
    <w:rsid w:val="0088492B"/>
    <w:rsid w:val="008B390C"/>
    <w:rsid w:val="008B3A6F"/>
    <w:rsid w:val="008B3C16"/>
    <w:rsid w:val="008E610A"/>
    <w:rsid w:val="008F303E"/>
    <w:rsid w:val="00906080"/>
    <w:rsid w:val="009100CE"/>
    <w:rsid w:val="00917C7A"/>
    <w:rsid w:val="009208C8"/>
    <w:rsid w:val="00943DFC"/>
    <w:rsid w:val="009564A9"/>
    <w:rsid w:val="00961E4F"/>
    <w:rsid w:val="00965B7D"/>
    <w:rsid w:val="00971328"/>
    <w:rsid w:val="00977865"/>
    <w:rsid w:val="00981930"/>
    <w:rsid w:val="00987146"/>
    <w:rsid w:val="009953C3"/>
    <w:rsid w:val="009A444C"/>
    <w:rsid w:val="009A758D"/>
    <w:rsid w:val="009E05D7"/>
    <w:rsid w:val="009E1106"/>
    <w:rsid w:val="00A001AA"/>
    <w:rsid w:val="00A005B6"/>
    <w:rsid w:val="00A01F42"/>
    <w:rsid w:val="00A05AE6"/>
    <w:rsid w:val="00A24879"/>
    <w:rsid w:val="00A36429"/>
    <w:rsid w:val="00A41FC1"/>
    <w:rsid w:val="00A44FB9"/>
    <w:rsid w:val="00A524E0"/>
    <w:rsid w:val="00AA0CC5"/>
    <w:rsid w:val="00AA14F2"/>
    <w:rsid w:val="00AB2EF5"/>
    <w:rsid w:val="00AC0F39"/>
    <w:rsid w:val="00AD12E1"/>
    <w:rsid w:val="00AF465C"/>
    <w:rsid w:val="00B04058"/>
    <w:rsid w:val="00B14C06"/>
    <w:rsid w:val="00B15427"/>
    <w:rsid w:val="00B214E4"/>
    <w:rsid w:val="00B23163"/>
    <w:rsid w:val="00B26E81"/>
    <w:rsid w:val="00B37444"/>
    <w:rsid w:val="00B50728"/>
    <w:rsid w:val="00B55DE6"/>
    <w:rsid w:val="00B72EF8"/>
    <w:rsid w:val="00B74B8A"/>
    <w:rsid w:val="00B75314"/>
    <w:rsid w:val="00B804C8"/>
    <w:rsid w:val="00B97ED8"/>
    <w:rsid w:val="00BA1BC9"/>
    <w:rsid w:val="00BB4F82"/>
    <w:rsid w:val="00BC06FA"/>
    <w:rsid w:val="00BD0396"/>
    <w:rsid w:val="00BD0678"/>
    <w:rsid w:val="00BD64F1"/>
    <w:rsid w:val="00BE3C56"/>
    <w:rsid w:val="00C15436"/>
    <w:rsid w:val="00C30A5C"/>
    <w:rsid w:val="00C325E5"/>
    <w:rsid w:val="00C34488"/>
    <w:rsid w:val="00C377AD"/>
    <w:rsid w:val="00C40B02"/>
    <w:rsid w:val="00C621CE"/>
    <w:rsid w:val="00C730B9"/>
    <w:rsid w:val="00C81C94"/>
    <w:rsid w:val="00C87977"/>
    <w:rsid w:val="00CA4903"/>
    <w:rsid w:val="00CB5C8D"/>
    <w:rsid w:val="00CD4D4F"/>
    <w:rsid w:val="00CD5511"/>
    <w:rsid w:val="00CF28E9"/>
    <w:rsid w:val="00CF2F92"/>
    <w:rsid w:val="00CF7EA0"/>
    <w:rsid w:val="00D1476E"/>
    <w:rsid w:val="00D42BB5"/>
    <w:rsid w:val="00D46EE3"/>
    <w:rsid w:val="00D52F66"/>
    <w:rsid w:val="00D532BF"/>
    <w:rsid w:val="00D81859"/>
    <w:rsid w:val="00D83FCA"/>
    <w:rsid w:val="00D87941"/>
    <w:rsid w:val="00DA287E"/>
    <w:rsid w:val="00DA5AA4"/>
    <w:rsid w:val="00DB4CD6"/>
    <w:rsid w:val="00DC24F6"/>
    <w:rsid w:val="00DC5C55"/>
    <w:rsid w:val="00DD19BE"/>
    <w:rsid w:val="00DD5895"/>
    <w:rsid w:val="00DD7D6A"/>
    <w:rsid w:val="00DD7DC7"/>
    <w:rsid w:val="00DF26B6"/>
    <w:rsid w:val="00E0740B"/>
    <w:rsid w:val="00E11460"/>
    <w:rsid w:val="00E2671D"/>
    <w:rsid w:val="00E2700F"/>
    <w:rsid w:val="00E2792F"/>
    <w:rsid w:val="00E5621D"/>
    <w:rsid w:val="00E6466C"/>
    <w:rsid w:val="00E83182"/>
    <w:rsid w:val="00E93CD0"/>
    <w:rsid w:val="00E97D1E"/>
    <w:rsid w:val="00EA2FE6"/>
    <w:rsid w:val="00EA4302"/>
    <w:rsid w:val="00EB7B71"/>
    <w:rsid w:val="00EC256B"/>
    <w:rsid w:val="00EC7876"/>
    <w:rsid w:val="00EE3673"/>
    <w:rsid w:val="00EE3FAC"/>
    <w:rsid w:val="00F013C5"/>
    <w:rsid w:val="00F019AE"/>
    <w:rsid w:val="00F15BA3"/>
    <w:rsid w:val="00F21AC6"/>
    <w:rsid w:val="00F22C37"/>
    <w:rsid w:val="00F277A3"/>
    <w:rsid w:val="00F33DDB"/>
    <w:rsid w:val="00F52295"/>
    <w:rsid w:val="00F92AA9"/>
    <w:rsid w:val="00F93589"/>
    <w:rsid w:val="00FA63F8"/>
    <w:rsid w:val="00FA6C87"/>
    <w:rsid w:val="00FB0DD9"/>
    <w:rsid w:val="00FB14F8"/>
    <w:rsid w:val="00FD1239"/>
    <w:rsid w:val="00FD158F"/>
    <w:rsid w:val="00FE13DE"/>
    <w:rsid w:val="00FE7F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1D34A96F"/>
  <w15:docId w15:val="{1C4AD75F-32CC-4818-9EE9-1C43BDEBDC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de-CH" w:eastAsia="de-CH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Pr>
      <w:rFonts w:ascii="Arial" w:hAnsi="Arial"/>
      <w:lang w:eastAsia="de-DE"/>
    </w:rPr>
  </w:style>
  <w:style w:type="paragraph" w:styleId="berschrift1">
    <w:name w:val="heading 1"/>
    <w:basedOn w:val="Standard"/>
    <w:next w:val="Standard"/>
    <w:link w:val="berschrift1Zchn"/>
    <w:qFormat/>
    <w:rsid w:val="00B14C0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qFormat/>
    <w:rsid w:val="00F93589"/>
    <w:pPr>
      <w:keepNext/>
      <w:outlineLvl w:val="1"/>
    </w:pPr>
    <w:rPr>
      <w:u w:val="single"/>
      <w:lang w:val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rsid w:val="00340EE4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340EE4"/>
    <w:rPr>
      <w:rFonts w:ascii="Tahoma" w:hAnsi="Tahoma" w:cs="Tahoma"/>
      <w:sz w:val="16"/>
      <w:szCs w:val="16"/>
      <w:lang w:eastAsia="de-DE"/>
    </w:rPr>
  </w:style>
  <w:style w:type="paragraph" w:styleId="Anrede">
    <w:name w:val="Salutation"/>
    <w:basedOn w:val="Standard"/>
    <w:next w:val="Standard"/>
    <w:rsid w:val="00F93589"/>
    <w:pPr>
      <w:spacing w:before="220" w:after="220" w:line="220" w:lineRule="atLeast"/>
      <w:jc w:val="both"/>
    </w:pPr>
    <w:rPr>
      <w:spacing w:val="-5"/>
      <w:lang w:val="de-DE"/>
    </w:rPr>
  </w:style>
  <w:style w:type="character" w:customStyle="1" w:styleId="berschrift1Zchn">
    <w:name w:val="Überschrift 1 Zchn"/>
    <w:basedOn w:val="Absatz-Standardschriftart"/>
    <w:link w:val="berschrift1"/>
    <w:rsid w:val="00B14C06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de-DE"/>
    </w:rPr>
  </w:style>
  <w:style w:type="paragraph" w:styleId="Listenabsatz">
    <w:name w:val="List Paragraph"/>
    <w:basedOn w:val="Standard"/>
    <w:uiPriority w:val="34"/>
    <w:qFormat/>
    <w:rsid w:val="004627F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2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RENNWÄNDE CABRILLANT 700 Schwebend</vt:lpstr>
    </vt:vector>
  </TitlesOfParts>
  <Company>Cabrillant AG, CH-7007 Chur</Company>
  <LinksUpToDate>false</LinksUpToDate>
  <CharactersWithSpaces>1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ENNWÄNDE CABRILLANT 700 Schwebend</dc:title>
  <dc:creator>L. Jäger</dc:creator>
  <cp:lastModifiedBy>Gallus Jäger</cp:lastModifiedBy>
  <cp:revision>6</cp:revision>
  <cp:lastPrinted>2019-10-23T09:48:00Z</cp:lastPrinted>
  <dcterms:created xsi:type="dcterms:W3CDTF">2020-08-21T05:58:00Z</dcterms:created>
  <dcterms:modified xsi:type="dcterms:W3CDTF">2020-08-31T06:14:00Z</dcterms:modified>
</cp:coreProperties>
</file>